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973B6" w14:textId="75272D96" w:rsidR="007809DB" w:rsidRDefault="00E14E56">
      <w:r w:rsidRPr="00E14E56">
        <w:drawing>
          <wp:anchor distT="0" distB="0" distL="114300" distR="114300" simplePos="0" relativeHeight="251659264" behindDoc="0" locked="0" layoutInCell="1" allowOverlap="1" wp14:anchorId="7B0CCEF9" wp14:editId="61DECDD4">
            <wp:simplePos x="0" y="0"/>
            <wp:positionH relativeFrom="column">
              <wp:posOffset>-731520</wp:posOffset>
            </wp:positionH>
            <wp:positionV relativeFrom="paragraph">
              <wp:posOffset>1554480</wp:posOffset>
            </wp:positionV>
            <wp:extent cx="7246620" cy="442658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246620" cy="4426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809D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DA2NDAyMjAxsDBQ0lEKTi0uzszPAykwrAUAKn1ETSwAAAA="/>
  </w:docVars>
  <w:rsids>
    <w:rsidRoot w:val="007809DB"/>
    <w:rsid w:val="007809DB"/>
    <w:rsid w:val="00E1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110F20-5511-44EA-B5FB-3AF3AE5F2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ANT</dc:creator>
  <cp:keywords/>
  <dc:description/>
  <cp:lastModifiedBy>RAVI KANT</cp:lastModifiedBy>
  <cp:revision>2</cp:revision>
  <dcterms:created xsi:type="dcterms:W3CDTF">2022-09-17T17:11:00Z</dcterms:created>
  <dcterms:modified xsi:type="dcterms:W3CDTF">2022-09-17T17:12:00Z</dcterms:modified>
</cp:coreProperties>
</file>